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E7041" w14:textId="601A1DFC" w:rsidR="001E7A9B" w:rsidRDefault="008F10B7">
      <w:r>
        <w:t xml:space="preserve">My </w:t>
      </w:r>
      <w:r w:rsidR="00EA3653">
        <w:t>e</w:t>
      </w:r>
      <w:r>
        <w:t xml:space="preserve">-commerce website of choice: </w:t>
      </w:r>
      <w:hyperlink r:id="rId4" w:history="1">
        <w:r w:rsidRPr="00676D3C">
          <w:rPr>
            <w:rStyle w:val="Hyperlink"/>
          </w:rPr>
          <w:t>https://www.jumia.co.ke/</w:t>
        </w:r>
      </w:hyperlink>
    </w:p>
    <w:p w14:paraId="1B414101" w14:textId="58AF551A" w:rsidR="008F10B7" w:rsidRDefault="0042724F" w:rsidP="004E5F7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154CCF8" wp14:editId="55D6E2D2">
                <wp:simplePos x="0" y="0"/>
                <wp:positionH relativeFrom="column">
                  <wp:posOffset>4411955</wp:posOffset>
                </wp:positionH>
                <wp:positionV relativeFrom="paragraph">
                  <wp:posOffset>5290286</wp:posOffset>
                </wp:positionV>
                <wp:extent cx="804672" cy="416967"/>
                <wp:effectExtent l="0" t="0" r="14605" b="21590"/>
                <wp:wrapNone/>
                <wp:docPr id="38090980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DD0A09" w14:textId="01E02E5A" w:rsidR="00623F56" w:rsidRDefault="00623F56" w:rsidP="00623F56">
                            <w:pPr>
                              <w:jc w:val="center"/>
                            </w:pPr>
                            <w:r>
                              <w:t>Live Ch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54CCF8" id="Rectangle 2" o:spid="_x0000_s1026" style="position:absolute;left:0;text-align:left;margin-left:347.4pt;margin-top:416.55pt;width:63.35pt;height:32.8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" fillcolor="#4472c4 [3204]" strokecolor="#1f3763 [1604]" strokeweight="1pt">
                <v:textbox>
                  <w:txbxContent>
                    <w:p w14:paraId="57DD0A09" w14:textId="01E02E5A" w:rsidR="00623F56" w:rsidRDefault="00623F56" w:rsidP="00623F56">
                      <w:pPr>
                        <w:jc w:val="center"/>
                      </w:pPr>
                      <w:r>
                        <w:t>Live Cha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DB1A1FF" wp14:editId="28BF5626">
                <wp:simplePos x="0" y="0"/>
                <wp:positionH relativeFrom="column">
                  <wp:posOffset>4404639</wp:posOffset>
                </wp:positionH>
                <wp:positionV relativeFrom="paragraph">
                  <wp:posOffset>4653458</wp:posOffset>
                </wp:positionV>
                <wp:extent cx="804545" cy="416560"/>
                <wp:effectExtent l="0" t="0" r="14605" b="21590"/>
                <wp:wrapNone/>
                <wp:docPr id="144006958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0BA4D6" w14:textId="6ED5C98D" w:rsidR="00623F56" w:rsidRDefault="00623F56" w:rsidP="00623F56">
                            <w:pPr>
                              <w:jc w:val="center"/>
                            </w:pPr>
                            <w:r>
                              <w:t>Contact 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B1A1FF" id="_x0000_s1027" style="position:absolute;left:0;text-align:left;margin-left:346.8pt;margin-top:366.4pt;width:63.35pt;height:32.8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" fillcolor="#4472c4 [3204]" strokecolor="#1f3763 [1604]" strokeweight="1pt">
                <v:textbox>
                  <w:txbxContent>
                    <w:p w14:paraId="1B0BA4D6" w14:textId="6ED5C98D" w:rsidR="00623F56" w:rsidRDefault="00623F56" w:rsidP="00623F56">
                      <w:pPr>
                        <w:jc w:val="center"/>
                      </w:pPr>
                      <w:r>
                        <w:t>Contact U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427FE61" wp14:editId="6761970E">
                <wp:simplePos x="0" y="0"/>
                <wp:positionH relativeFrom="column">
                  <wp:posOffset>4370832</wp:posOffset>
                </wp:positionH>
                <wp:positionV relativeFrom="paragraph">
                  <wp:posOffset>3104844</wp:posOffset>
                </wp:positionV>
                <wp:extent cx="804545" cy="453543"/>
                <wp:effectExtent l="0" t="0" r="14605" b="22860"/>
                <wp:wrapNone/>
                <wp:docPr id="126247378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5354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83D69A" w14:textId="11D4B593" w:rsidR="0042724F" w:rsidRDefault="0042724F" w:rsidP="0042724F">
                            <w:pPr>
                              <w:jc w:val="center"/>
                            </w:pPr>
                            <w:r>
                              <w:t>Returns &amp; Refu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27FE61" id="_x0000_s1028" style="position:absolute;left:0;text-align:left;margin-left:344.15pt;margin-top:244.5pt;width:63.35pt;height:35.7pt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" fillcolor="#4472c4 [3204]" strokecolor="#1f3763 [1604]" strokeweight="1pt">
                <v:textbox>
                  <w:txbxContent>
                    <w:p w14:paraId="5D83D69A" w14:textId="11D4B593" w:rsidR="0042724F" w:rsidRDefault="0042724F" w:rsidP="0042724F">
                      <w:pPr>
                        <w:jc w:val="center"/>
                      </w:pPr>
                      <w:r>
                        <w:t>Returns &amp; Refun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FA5F778" wp14:editId="28F52DBB">
                <wp:simplePos x="0" y="0"/>
                <wp:positionH relativeFrom="column">
                  <wp:posOffset>4334154</wp:posOffset>
                </wp:positionH>
                <wp:positionV relativeFrom="paragraph">
                  <wp:posOffset>2416810</wp:posOffset>
                </wp:positionV>
                <wp:extent cx="841121" cy="431597"/>
                <wp:effectExtent l="0" t="0" r="16510" b="26035"/>
                <wp:wrapNone/>
                <wp:docPr id="174676573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1121" cy="4315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0D9DF5" w14:textId="7560F3DD" w:rsidR="0042724F" w:rsidRDefault="0042724F" w:rsidP="0042724F">
                            <w:pPr>
                              <w:jc w:val="center"/>
                            </w:pPr>
                            <w:r>
                              <w:t>Order Canel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A5F778" id="_x0000_s1029" style="position:absolute;left:0;text-align:left;margin-left:341.25pt;margin-top:190.3pt;width:66.25pt;height:3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" fillcolor="#4472c4 [3204]" strokecolor="#1f3763 [1604]" strokeweight="1pt">
                <v:textbox>
                  <w:txbxContent>
                    <w:p w14:paraId="2B0D9DF5" w14:textId="7560F3DD" w:rsidR="0042724F" w:rsidRDefault="0042724F" w:rsidP="0042724F">
                      <w:pPr>
                        <w:jc w:val="center"/>
                      </w:pPr>
                      <w:r>
                        <w:t>Order Canell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A80BAAF" wp14:editId="33CC2501">
                <wp:simplePos x="0" y="0"/>
                <wp:positionH relativeFrom="column">
                  <wp:posOffset>4392778</wp:posOffset>
                </wp:positionH>
                <wp:positionV relativeFrom="paragraph">
                  <wp:posOffset>3777844</wp:posOffset>
                </wp:positionV>
                <wp:extent cx="804545" cy="614476"/>
                <wp:effectExtent l="0" t="0" r="14605" b="14605"/>
                <wp:wrapNone/>
                <wp:docPr id="5627145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61447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6FA860" w14:textId="7697CC5C" w:rsidR="0042724F" w:rsidRDefault="0042724F" w:rsidP="0042724F">
                            <w:pPr>
                              <w:jc w:val="center"/>
                            </w:pPr>
                            <w:r>
                              <w:t>Payment &amp; Jumia 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80BAAF" id="_x0000_s1030" style="position:absolute;left:0;text-align:left;margin-left:345.9pt;margin-top:297.45pt;width:63.35pt;height:48.4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" fillcolor="#4472c4 [3204]" strokecolor="#1f3763 [1604]" strokeweight="1pt">
                <v:textbox>
                  <w:txbxContent>
                    <w:p w14:paraId="346FA860" w14:textId="7697CC5C" w:rsidR="0042724F" w:rsidRDefault="0042724F" w:rsidP="0042724F">
                      <w:pPr>
                        <w:jc w:val="center"/>
                      </w:pPr>
                      <w:r>
                        <w:t>Payment &amp; Jumia Account</w:t>
                      </w:r>
                    </w:p>
                  </w:txbxContent>
                </v:textbox>
              </v:rect>
            </w:pict>
          </mc:Fallback>
        </mc:AlternateContent>
      </w:r>
      <w:r w:rsidR="00C00A25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4C27D9" wp14:editId="0CA63284">
                <wp:simplePos x="0" y="0"/>
                <wp:positionH relativeFrom="column">
                  <wp:posOffset>4342714</wp:posOffset>
                </wp:positionH>
                <wp:positionV relativeFrom="paragraph">
                  <wp:posOffset>1760194</wp:posOffset>
                </wp:positionV>
                <wp:extent cx="804672" cy="416967"/>
                <wp:effectExtent l="0" t="0" r="14605" b="21590"/>
                <wp:wrapNone/>
                <wp:docPr id="137948939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B28506" w14:textId="7B66F9E4" w:rsidR="0042724F" w:rsidRDefault="0042724F" w:rsidP="0042724F">
                            <w:pPr>
                              <w:jc w:val="center"/>
                            </w:pPr>
                            <w:r>
                              <w:t>Place &amp; Track O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4C27D9" id="_x0000_s1031" style="position:absolute;left:0;text-align:left;margin-left:341.95pt;margin-top:138.6pt;width:63.35pt;height:3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XnoZw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" fillcolor="#4472c4 [3204]" strokecolor="#1f3763 [1604]" strokeweight="1pt">
                <v:textbox>
                  <w:txbxContent>
                    <w:p w14:paraId="65B28506" w14:textId="7B66F9E4" w:rsidR="0042724F" w:rsidRDefault="0042724F" w:rsidP="0042724F">
                      <w:pPr>
                        <w:jc w:val="center"/>
                      </w:pPr>
                      <w:r>
                        <w:t>Place &amp; Track Order</w:t>
                      </w:r>
                    </w:p>
                  </w:txbxContent>
                </v:textbox>
              </v:rect>
            </w:pict>
          </mc:Fallback>
        </mc:AlternateContent>
      </w:r>
      <w:r w:rsidR="008404E7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8F5D285" wp14:editId="1A411002">
                <wp:simplePos x="0" y="0"/>
                <wp:positionH relativeFrom="margin">
                  <wp:align>right</wp:align>
                </wp:positionH>
                <wp:positionV relativeFrom="paragraph">
                  <wp:posOffset>3680485</wp:posOffset>
                </wp:positionV>
                <wp:extent cx="804672" cy="416967"/>
                <wp:effectExtent l="0" t="0" r="14605" b="21590"/>
                <wp:wrapNone/>
                <wp:docPr id="99674310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58A807" id="Rectangle 2" o:spid="_x0000_s1026" style="position:absolute;margin-left:12.15pt;margin-top:289.8pt;width:63.35pt;height:32.85pt;z-index:25171148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Al1YCf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 w:rsidR="008404E7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E31B074" wp14:editId="71CBE30B">
                <wp:simplePos x="0" y="0"/>
                <wp:positionH relativeFrom="margin">
                  <wp:align>right</wp:align>
                </wp:positionH>
                <wp:positionV relativeFrom="paragraph">
                  <wp:posOffset>3044038</wp:posOffset>
                </wp:positionV>
                <wp:extent cx="804672" cy="416967"/>
                <wp:effectExtent l="0" t="0" r="14605" b="21590"/>
                <wp:wrapNone/>
                <wp:docPr id="115263340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970CAF" id="Rectangle 2" o:spid="_x0000_s1026" style="position:absolute;margin-left:12.15pt;margin-top:239.7pt;width:63.35pt;height:32.85pt;z-index:25170944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IBkeR/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 w:rsidR="008404E7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8E64DAB" wp14:editId="022CCE9D">
                <wp:simplePos x="0" y="0"/>
                <wp:positionH relativeFrom="margin">
                  <wp:align>right</wp:align>
                </wp:positionH>
                <wp:positionV relativeFrom="paragraph">
                  <wp:posOffset>2378888</wp:posOffset>
                </wp:positionV>
                <wp:extent cx="804672" cy="416967"/>
                <wp:effectExtent l="0" t="0" r="14605" b="21590"/>
                <wp:wrapNone/>
                <wp:docPr id="182776670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608E5D" id="Rectangle 2" o:spid="_x0000_s1026" style="position:absolute;margin-left:12.15pt;margin-top:187.3pt;width:63.35pt;height:32.85pt;z-index:25170739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Ln3mhb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 w:rsidR="008404E7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7442EA3" wp14:editId="0AB68D77">
                <wp:simplePos x="0" y="0"/>
                <wp:positionH relativeFrom="margin">
                  <wp:align>right</wp:align>
                </wp:positionH>
                <wp:positionV relativeFrom="paragraph">
                  <wp:posOffset>1760575</wp:posOffset>
                </wp:positionV>
                <wp:extent cx="804672" cy="416967"/>
                <wp:effectExtent l="0" t="0" r="14605" b="21590"/>
                <wp:wrapNone/>
                <wp:docPr id="93727697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BC7734" id="Rectangle 2" o:spid="_x0000_s1026" style="position:absolute;margin-left:12.15pt;margin-top:138.65pt;width:63.35pt;height:32.85pt;z-index:25168281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" fillcolor="#4472c4 [3204]" strokecolor="#1f3763 [1604]" strokeweight="1pt">
                <w10:wrap anchorx="margin"/>
              </v:rect>
            </w:pict>
          </mc:Fallback>
        </mc:AlternateContent>
      </w:r>
      <w:r w:rsidR="006A0FD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491573" wp14:editId="5EA2C602">
                <wp:simplePos x="0" y="0"/>
                <wp:positionH relativeFrom="margin">
                  <wp:align>right</wp:align>
                </wp:positionH>
                <wp:positionV relativeFrom="paragraph">
                  <wp:posOffset>1050975</wp:posOffset>
                </wp:positionV>
                <wp:extent cx="804672" cy="416967"/>
                <wp:effectExtent l="0" t="0" r="14605" b="21590"/>
                <wp:wrapNone/>
                <wp:docPr id="91508592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619B8" w14:textId="6ED835FC" w:rsidR="00CC732B" w:rsidRDefault="00CC732B" w:rsidP="00CC732B">
                            <w:pPr>
                              <w:jc w:val="center"/>
                            </w:pPr>
                            <w:r>
                              <w:t>C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91573" id="_x0000_s1032" style="position:absolute;left:0;text-align:left;margin-left:12.15pt;margin-top:82.75pt;width:63.35pt;height:32.85pt;z-index:251680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/FCl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" fillcolor="#4472c4 [3204]" strokecolor="#1f3763 [1604]" strokeweight="1pt">
                <v:textbox>
                  <w:txbxContent>
                    <w:p w14:paraId="7B7619B8" w14:textId="6ED835FC" w:rsidR="00CC732B" w:rsidRDefault="00CC732B" w:rsidP="00CC732B">
                      <w:pPr>
                        <w:jc w:val="center"/>
                      </w:pPr>
                      <w:r>
                        <w:t>C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A0FD7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DADB095" wp14:editId="76D836A1">
                <wp:simplePos x="0" y="0"/>
                <wp:positionH relativeFrom="column">
                  <wp:posOffset>4334713</wp:posOffset>
                </wp:positionH>
                <wp:positionV relativeFrom="paragraph">
                  <wp:posOffset>1071626</wp:posOffset>
                </wp:positionV>
                <wp:extent cx="804672" cy="416967"/>
                <wp:effectExtent l="0" t="0" r="14605" b="21590"/>
                <wp:wrapNone/>
                <wp:docPr id="77068834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04ECDB" w14:textId="453E19BF" w:rsidR="00CC732B" w:rsidRDefault="00CC732B" w:rsidP="00CC732B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ADB095" id="_x0000_s1033" style="position:absolute;left:0;text-align:left;margin-left:341.3pt;margin-top:84.4pt;width:63.35pt;height:32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pgo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" fillcolor="#4472c4 [3204]" strokecolor="#1f3763 [1604]" strokeweight="1pt">
                <v:textbox>
                  <w:txbxContent>
                    <w:p w14:paraId="0404ECDB" w14:textId="453E19BF" w:rsidR="00CC732B" w:rsidRDefault="00CC732B" w:rsidP="00CC732B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279C81" wp14:editId="730CA480">
                <wp:simplePos x="0" y="0"/>
                <wp:positionH relativeFrom="margin">
                  <wp:align>center</wp:align>
                </wp:positionH>
                <wp:positionV relativeFrom="paragraph">
                  <wp:posOffset>3097327</wp:posOffset>
                </wp:positionV>
                <wp:extent cx="804672" cy="416967"/>
                <wp:effectExtent l="0" t="0" r="14605" b="21590"/>
                <wp:wrapNone/>
                <wp:docPr id="10182627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599742" w14:textId="2C258314" w:rsidR="001D71DB" w:rsidRDefault="001D71DB" w:rsidP="001D71DB">
                            <w:pPr>
                              <w:jc w:val="center"/>
                            </w:pPr>
                            <w:r>
                              <w:t>Saved It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279C81" id="_x0000_s1034" style="position:absolute;left:0;text-align:left;margin-left:0;margin-top:243.9pt;width:63.35pt;height:32.85pt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WaK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" fillcolor="#4472c4 [3204]" strokecolor="#1f3763 [1604]" strokeweight="1pt">
                <v:textbox>
                  <w:txbxContent>
                    <w:p w14:paraId="67599742" w14:textId="2C258314" w:rsidR="001D71DB" w:rsidRDefault="001D71DB" w:rsidP="001D71DB">
                      <w:pPr>
                        <w:jc w:val="center"/>
                      </w:pPr>
                      <w:r>
                        <w:t>Saved Item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06EB0D" wp14:editId="331CD165">
                <wp:simplePos x="0" y="0"/>
                <wp:positionH relativeFrom="margin">
                  <wp:align>center</wp:align>
                </wp:positionH>
                <wp:positionV relativeFrom="paragraph">
                  <wp:posOffset>2448941</wp:posOffset>
                </wp:positionV>
                <wp:extent cx="804672" cy="416967"/>
                <wp:effectExtent l="0" t="0" r="14605" b="21590"/>
                <wp:wrapNone/>
                <wp:docPr id="12812023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1C9F6D" w14:textId="4A591AF5" w:rsidR="001D71DB" w:rsidRDefault="001D71DB" w:rsidP="001D71DB">
                            <w:pPr>
                              <w:jc w:val="center"/>
                            </w:pPr>
                            <w:r>
                              <w:t>Or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06EB0D" id="_x0000_s1035" style="position:absolute;left:0;text-align:left;margin-left:0;margin-top:192.85pt;width:63.35pt;height:32.85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" fillcolor="#4472c4 [3204]" strokecolor="#1f3763 [1604]" strokeweight="1pt">
                <v:textbox>
                  <w:txbxContent>
                    <w:p w14:paraId="261C9F6D" w14:textId="4A591AF5" w:rsidR="001D71DB" w:rsidRDefault="001D71DB" w:rsidP="001D71DB">
                      <w:pPr>
                        <w:jc w:val="center"/>
                      </w:pPr>
                      <w:r>
                        <w:t>Orde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F498C8" wp14:editId="4999FE9A">
                <wp:simplePos x="0" y="0"/>
                <wp:positionH relativeFrom="margin">
                  <wp:align>center</wp:align>
                </wp:positionH>
                <wp:positionV relativeFrom="paragraph">
                  <wp:posOffset>1760678</wp:posOffset>
                </wp:positionV>
                <wp:extent cx="804672" cy="416967"/>
                <wp:effectExtent l="0" t="0" r="14605" b="21590"/>
                <wp:wrapNone/>
                <wp:docPr id="1583396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9ABEE4" w14:textId="2144B68E" w:rsidR="001D71DB" w:rsidRDefault="001D71DB" w:rsidP="001D71DB">
                            <w:pPr>
                              <w:jc w:val="center"/>
                            </w:pPr>
                            <w:r>
                              <w:t>Accou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F498C8" id="_x0000_s1036" style="position:absolute;left:0;text-align:left;margin-left:0;margin-top:138.65pt;width:63.35pt;height:32.85pt;z-index:2516705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" fillcolor="#4472c4 [3204]" strokecolor="#1f3763 [1604]" strokeweight="1pt">
                <v:textbox>
                  <w:txbxContent>
                    <w:p w14:paraId="169ABEE4" w14:textId="2144B68E" w:rsidR="001D71DB" w:rsidRDefault="001D71DB" w:rsidP="001D71DB">
                      <w:pPr>
                        <w:jc w:val="center"/>
                      </w:pPr>
                      <w:r>
                        <w:t>Account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29544F8" wp14:editId="57420E1C">
                <wp:simplePos x="0" y="0"/>
                <wp:positionH relativeFrom="column">
                  <wp:posOffset>1400479</wp:posOffset>
                </wp:positionH>
                <wp:positionV relativeFrom="paragraph">
                  <wp:posOffset>2475281</wp:posOffset>
                </wp:positionV>
                <wp:extent cx="869950" cy="534010"/>
                <wp:effectExtent l="0" t="0" r="25400" b="19050"/>
                <wp:wrapNone/>
                <wp:docPr id="145361063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5340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E3BFD0" w14:textId="283CE797" w:rsidR="00046DD1" w:rsidRDefault="00046DD1" w:rsidP="00046DD1">
                            <w:pPr>
                              <w:jc w:val="center"/>
                            </w:pPr>
                            <w:r>
                              <w:t xml:space="preserve">Product </w:t>
                            </w:r>
                            <w:r w:rsidR="009E5BC4">
                              <w:t>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9544F8" id="_x0000_s1037" style="position:absolute;left:0;text-align:left;margin-left:110.25pt;margin-top:194.9pt;width:68.5pt;height:42.0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" fillcolor="#4472c4 [3204]" strokecolor="#1f3763 [1604]" strokeweight="1pt">
                <v:textbox>
                  <w:txbxContent>
                    <w:p w14:paraId="16E3BFD0" w14:textId="283CE797" w:rsidR="00046DD1" w:rsidRDefault="00046DD1" w:rsidP="00046DD1">
                      <w:pPr>
                        <w:jc w:val="center"/>
                      </w:pPr>
                      <w:r>
                        <w:t xml:space="preserve">Product </w:t>
                      </w:r>
                      <w:r w:rsidR="009E5BC4">
                        <w:t>Description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2047D5" wp14:editId="3ECDF9CA">
                <wp:simplePos x="0" y="0"/>
                <wp:positionH relativeFrom="column">
                  <wp:posOffset>1431011</wp:posOffset>
                </wp:positionH>
                <wp:positionV relativeFrom="paragraph">
                  <wp:posOffset>1774469</wp:posOffset>
                </wp:positionV>
                <wp:extent cx="804672" cy="416967"/>
                <wp:effectExtent l="0" t="0" r="14605" b="21590"/>
                <wp:wrapNone/>
                <wp:docPr id="9344150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B4B08F" w14:textId="2ECCD27C" w:rsidR="00046DD1" w:rsidRDefault="00046DD1" w:rsidP="00046DD1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2047D5" id="_x0000_s1038" style="position:absolute;left:0;text-align:left;margin-left:112.7pt;margin-top:139.7pt;width:63.35pt;height:32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ZGR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a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" fillcolor="#4472c4 [3204]" strokecolor="#1f3763 [1604]" strokeweight="1pt">
                <v:textbox>
                  <w:txbxContent>
                    <w:p w14:paraId="64B4B08F" w14:textId="2ECCD27C" w:rsidR="00046DD1" w:rsidRDefault="00046DD1" w:rsidP="00046DD1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3D3F86" wp14:editId="4DCCE365">
                <wp:simplePos x="0" y="0"/>
                <wp:positionH relativeFrom="column">
                  <wp:posOffset>1431595</wp:posOffset>
                </wp:positionH>
                <wp:positionV relativeFrom="paragraph">
                  <wp:posOffset>1080059</wp:posOffset>
                </wp:positionV>
                <wp:extent cx="804672" cy="416967"/>
                <wp:effectExtent l="0" t="0" r="14605" b="21590"/>
                <wp:wrapNone/>
                <wp:docPr id="77213366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FB92" w14:textId="53B5C332" w:rsidR="00537BE2" w:rsidRDefault="00537BE2" w:rsidP="00537BE2">
                            <w:pPr>
                              <w:jc w:val="center"/>
                            </w:pPr>
                            <w:r>
                              <w:t>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3D3F86" id="_x0000_s1039" style="position:absolute;left:0;text-align:left;margin-left:112.7pt;margin-top:85.05pt;width:63.35pt;height:32.8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1kcaAIAACU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" fillcolor="#4472c4 [3204]" strokecolor="#1f3763 [1604]" strokeweight="1pt">
                <v:textbox>
                  <w:txbxContent>
                    <w:p w14:paraId="0EC7FB92" w14:textId="53B5C332" w:rsidR="00537BE2" w:rsidRDefault="00537BE2" w:rsidP="00537BE2">
                      <w:pPr>
                        <w:jc w:val="center"/>
                      </w:pPr>
                      <w:r>
                        <w:t>Search</w:t>
                      </w:r>
                    </w:p>
                  </w:txbxContent>
                </v:textbox>
              </v:rect>
            </w:pict>
          </mc:Fallback>
        </mc:AlternateContent>
      </w:r>
      <w:r w:rsidR="00385176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2563361" wp14:editId="45926EE3">
                <wp:simplePos x="0" y="0"/>
                <wp:positionH relativeFrom="margin">
                  <wp:align>center</wp:align>
                </wp:positionH>
                <wp:positionV relativeFrom="paragraph">
                  <wp:posOffset>1072211</wp:posOffset>
                </wp:positionV>
                <wp:extent cx="804672" cy="416967"/>
                <wp:effectExtent l="0" t="0" r="14605" b="21590"/>
                <wp:wrapNone/>
                <wp:docPr id="182552056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8B958A" w14:textId="212D9F51" w:rsidR="00CC732B" w:rsidRDefault="00CC732B" w:rsidP="00CC732B">
                            <w:pPr>
                              <w:jc w:val="center"/>
                            </w:pPr>
                            <w:r>
                              <w:t>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63361" id="_x0000_s1040" style="position:absolute;left:0;text-align:left;margin-left:0;margin-top:84.45pt;width:63.35pt;height:32.85pt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8IL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W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" fillcolor="#4472c4 [3204]" strokecolor="#1f3763 [1604]" strokeweight="1pt">
                <v:textbox>
                  <w:txbxContent>
                    <w:p w14:paraId="638B958A" w14:textId="212D9F51" w:rsidR="00CC732B" w:rsidRDefault="00CC732B" w:rsidP="00CC732B">
                      <w:pPr>
                        <w:jc w:val="center"/>
                      </w:pPr>
                      <w:r>
                        <w:t>Accou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0006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2A3670" wp14:editId="02015366">
                <wp:simplePos x="0" y="0"/>
                <wp:positionH relativeFrom="margin">
                  <wp:align>left</wp:align>
                </wp:positionH>
                <wp:positionV relativeFrom="paragraph">
                  <wp:posOffset>8307578</wp:posOffset>
                </wp:positionV>
                <wp:extent cx="804672" cy="416967"/>
                <wp:effectExtent l="0" t="0" r="14605" b="21590"/>
                <wp:wrapNone/>
                <wp:docPr id="129496097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E09D59" w14:textId="7872F5F9" w:rsidR="0030006B" w:rsidRDefault="0030006B" w:rsidP="0030006B">
                            <w:pPr>
                              <w:jc w:val="center"/>
                            </w:pPr>
                            <w:r>
                              <w:t>Other Catego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2A3670" id="_x0000_s1041" style="position:absolute;left:0;text-align:left;margin-left:0;margin-top:654.15pt;width:63.35pt;height:32.85pt;z-index:2516889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qG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" fillcolor="#4472c4 [3204]" strokecolor="#1f3763 [1604]" strokeweight="1pt">
                <v:textbox>
                  <w:txbxContent>
                    <w:p w14:paraId="56E09D59" w14:textId="7872F5F9" w:rsidR="0030006B" w:rsidRDefault="0030006B" w:rsidP="0030006B">
                      <w:pPr>
                        <w:jc w:val="center"/>
                      </w:pPr>
                      <w:r>
                        <w:t>Other Categori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AF06F04" wp14:editId="4EB4600B">
                <wp:simplePos x="0" y="0"/>
                <wp:positionH relativeFrom="margin">
                  <wp:align>left</wp:align>
                </wp:positionH>
                <wp:positionV relativeFrom="paragraph">
                  <wp:posOffset>7656880</wp:posOffset>
                </wp:positionV>
                <wp:extent cx="804672" cy="416967"/>
                <wp:effectExtent l="0" t="0" r="14605" b="21590"/>
                <wp:wrapNone/>
                <wp:docPr id="781645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6152DB" w14:textId="5D2BD5F8" w:rsidR="0030006B" w:rsidRDefault="0030006B" w:rsidP="0030006B">
                            <w:pPr>
                              <w:jc w:val="center"/>
                            </w:pPr>
                            <w:r>
                              <w:t>Baby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F06F04" id="_x0000_s1042" style="position:absolute;left:0;text-align:left;margin-left:0;margin-top:602.9pt;width:63.35pt;height:32.85pt;z-index:2516869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CPL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e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" fillcolor="#4472c4 [3204]" strokecolor="#1f3763 [1604]" strokeweight="1pt">
                <v:textbox>
                  <w:txbxContent>
                    <w:p w14:paraId="366152DB" w14:textId="5D2BD5F8" w:rsidR="0030006B" w:rsidRDefault="0030006B" w:rsidP="0030006B">
                      <w:pPr>
                        <w:jc w:val="center"/>
                      </w:pPr>
                      <w:r>
                        <w:t>Baby Produc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D171D41" wp14:editId="1929E30E">
                <wp:simplePos x="0" y="0"/>
                <wp:positionH relativeFrom="margin">
                  <wp:align>left</wp:align>
                </wp:positionH>
                <wp:positionV relativeFrom="paragraph">
                  <wp:posOffset>7013220</wp:posOffset>
                </wp:positionV>
                <wp:extent cx="804672" cy="416967"/>
                <wp:effectExtent l="0" t="0" r="14605" b="21590"/>
                <wp:wrapNone/>
                <wp:docPr id="152489542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DFD1F0" w14:textId="7B406B8E" w:rsidR="00E147A4" w:rsidRDefault="00E147A4" w:rsidP="00E147A4">
                            <w:pPr>
                              <w:jc w:val="center"/>
                            </w:pPr>
                            <w:r>
                              <w:t>Ga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171D41" id="_x0000_s1043" style="position:absolute;left:0;text-align:left;margin-left:0;margin-top:552.2pt;width:63.35pt;height:32.85pt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utGZg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" fillcolor="#4472c4 [3204]" strokecolor="#1f3763 [1604]" strokeweight="1pt">
                <v:textbox>
                  <w:txbxContent>
                    <w:p w14:paraId="59DFD1F0" w14:textId="7B406B8E" w:rsidR="00E147A4" w:rsidRDefault="00E147A4" w:rsidP="00E147A4">
                      <w:pPr>
                        <w:jc w:val="center"/>
                      </w:pPr>
                      <w:r>
                        <w:t>Gam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6447DD" wp14:editId="4BD8DCCB">
                <wp:simplePos x="0" y="0"/>
                <wp:positionH relativeFrom="margin">
                  <wp:align>left</wp:align>
                </wp:positionH>
                <wp:positionV relativeFrom="paragraph">
                  <wp:posOffset>6376517</wp:posOffset>
                </wp:positionV>
                <wp:extent cx="804672" cy="416967"/>
                <wp:effectExtent l="0" t="0" r="14605" b="21590"/>
                <wp:wrapNone/>
                <wp:docPr id="178486279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6AF912" w14:textId="48FAA6B1" w:rsidR="00E147A4" w:rsidRDefault="00E147A4" w:rsidP="00E147A4">
                            <w:pPr>
                              <w:jc w:val="center"/>
                            </w:pPr>
                            <w:r>
                              <w:t>Fash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6447DD" id="_x0000_s1044" style="position:absolute;left:0;text-align:left;margin-left:0;margin-top:502.1pt;width:63.35pt;height:32.85pt;z-index:2516930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RXk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" fillcolor="#4472c4 [3204]" strokecolor="#1f3763 [1604]" strokeweight="1pt">
                <v:textbox>
                  <w:txbxContent>
                    <w:p w14:paraId="7F6AF912" w14:textId="48FAA6B1" w:rsidR="00E147A4" w:rsidRDefault="00E147A4" w:rsidP="00E147A4">
                      <w:pPr>
                        <w:jc w:val="center"/>
                      </w:pPr>
                      <w:r>
                        <w:t>Fash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AB88779" wp14:editId="4FE01B1E">
                <wp:simplePos x="0" y="0"/>
                <wp:positionH relativeFrom="margin">
                  <wp:align>left</wp:align>
                </wp:positionH>
                <wp:positionV relativeFrom="paragraph">
                  <wp:posOffset>5711190</wp:posOffset>
                </wp:positionV>
                <wp:extent cx="804672" cy="416967"/>
                <wp:effectExtent l="0" t="0" r="14605" b="21590"/>
                <wp:wrapNone/>
                <wp:docPr id="141462335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A291F4" w14:textId="0D35DE12" w:rsidR="00E147A4" w:rsidRDefault="00E147A4" w:rsidP="00E147A4">
                            <w:pPr>
                              <w:jc w:val="center"/>
                            </w:pPr>
                            <w:r>
                              <w:t>TVs &amp; Aud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B88779" id="_x0000_s1045" style="position:absolute;left:0;text-align:left;margin-left:0;margin-top:449.7pt;width:63.35pt;height:32.85pt;z-index:2516951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" fillcolor="#4472c4 [3204]" strokecolor="#1f3763 [1604]" strokeweight="1pt">
                <v:textbox>
                  <w:txbxContent>
                    <w:p w14:paraId="38A291F4" w14:textId="0D35DE12" w:rsidR="00E147A4" w:rsidRDefault="00E147A4" w:rsidP="00E147A4">
                      <w:pPr>
                        <w:jc w:val="center"/>
                      </w:pPr>
                      <w:r>
                        <w:t>TVs &amp; Audi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B97A6A" wp14:editId="0A58797A">
                <wp:simplePos x="0" y="0"/>
                <wp:positionH relativeFrom="margin">
                  <wp:posOffset>-635</wp:posOffset>
                </wp:positionH>
                <wp:positionV relativeFrom="paragraph">
                  <wp:posOffset>5074793</wp:posOffset>
                </wp:positionV>
                <wp:extent cx="804545" cy="416560"/>
                <wp:effectExtent l="0" t="0" r="14605" b="21590"/>
                <wp:wrapNone/>
                <wp:docPr id="195414043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915143" w14:textId="71A9D1C5" w:rsidR="00C560DB" w:rsidRDefault="00C560DB" w:rsidP="00C560DB">
                            <w:pPr>
                              <w:jc w:val="center"/>
                            </w:pPr>
                            <w:r>
                              <w:t>Comp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B97A6A" id="_x0000_s1046" style="position:absolute;left:0;text-align:left;margin-left:-.05pt;margin-top:399.6pt;width:63.35pt;height:32.8pt;z-index:2516971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" fillcolor="#4472c4 [3204]" strokecolor="#1f3763 [1604]" strokeweight="1pt">
                <v:textbox>
                  <w:txbxContent>
                    <w:p w14:paraId="38915143" w14:textId="71A9D1C5" w:rsidR="00C560DB" w:rsidRDefault="00C560DB" w:rsidP="00C560DB">
                      <w:pPr>
                        <w:jc w:val="center"/>
                      </w:pPr>
                      <w:r>
                        <w:t>Comput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2B2CD4E" wp14:editId="3F6520E7">
                <wp:simplePos x="0" y="0"/>
                <wp:positionH relativeFrom="margin">
                  <wp:align>left</wp:align>
                </wp:positionH>
                <wp:positionV relativeFrom="paragraph">
                  <wp:posOffset>3099435</wp:posOffset>
                </wp:positionV>
                <wp:extent cx="804545" cy="416560"/>
                <wp:effectExtent l="0" t="0" r="14605" b="21590"/>
                <wp:wrapNone/>
                <wp:docPr id="113069349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CAEB08" w14:textId="063B7317" w:rsidR="00C560DB" w:rsidRDefault="00C560DB" w:rsidP="00C560DB">
                            <w:pPr>
                              <w:jc w:val="center"/>
                            </w:pPr>
                            <w:r>
                              <w:t>Home &amp;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2CD4E" id="_x0000_s1047" style="position:absolute;left:0;text-align:left;margin-left:0;margin-top:244.05pt;width:63.35pt;height:32.8pt;z-index:25170329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" fillcolor="#4472c4 [3204]" strokecolor="#1f3763 [1604]" strokeweight="1pt">
                <v:textbox>
                  <w:txbxContent>
                    <w:p w14:paraId="52CAEB08" w14:textId="063B7317" w:rsidR="00C560DB" w:rsidRDefault="00C560DB" w:rsidP="00C560DB">
                      <w:pPr>
                        <w:jc w:val="center"/>
                      </w:pPr>
                      <w:r>
                        <w:t>Home &amp; Offi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3FE89FF" wp14:editId="5669B40E">
                <wp:simplePos x="0" y="0"/>
                <wp:positionH relativeFrom="margin">
                  <wp:align>left</wp:align>
                </wp:positionH>
                <wp:positionV relativeFrom="paragraph">
                  <wp:posOffset>3763950</wp:posOffset>
                </wp:positionV>
                <wp:extent cx="804672" cy="416967"/>
                <wp:effectExtent l="0" t="0" r="14605" b="21590"/>
                <wp:wrapNone/>
                <wp:docPr id="135648285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F3BD95" w14:textId="22096B49" w:rsidR="00C560DB" w:rsidRDefault="00C560DB" w:rsidP="00C560DB">
                            <w:pPr>
                              <w:jc w:val="center"/>
                            </w:pPr>
                            <w:r>
                              <w:t>Applia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FE89FF" id="_x0000_s1048" style="position:absolute;left:0;text-align:left;margin-left:0;margin-top:296.35pt;width:63.35pt;height:32.85pt;z-index:2517012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dcg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" fillcolor="#4472c4 [3204]" strokecolor="#1f3763 [1604]" strokeweight="1pt">
                <v:textbox>
                  <w:txbxContent>
                    <w:p w14:paraId="33F3BD95" w14:textId="22096B49" w:rsidR="00C560DB" w:rsidRDefault="00C560DB" w:rsidP="00C560DB">
                      <w:pPr>
                        <w:jc w:val="center"/>
                      </w:pPr>
                      <w:r>
                        <w:t>Applianc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C6E1AC" wp14:editId="5BB1627C">
                <wp:simplePos x="0" y="0"/>
                <wp:positionH relativeFrom="margin">
                  <wp:align>left</wp:align>
                </wp:positionH>
                <wp:positionV relativeFrom="paragraph">
                  <wp:posOffset>4416120</wp:posOffset>
                </wp:positionV>
                <wp:extent cx="804672" cy="416967"/>
                <wp:effectExtent l="0" t="0" r="14605" b="21590"/>
                <wp:wrapNone/>
                <wp:docPr id="807482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3F7838" w14:textId="25C305F6" w:rsidR="00C560DB" w:rsidRDefault="00C560DB" w:rsidP="00C560DB">
                            <w:pPr>
                              <w:jc w:val="center"/>
                            </w:pPr>
                            <w:r>
                              <w:t>Phone &amp; Tab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C6E1AC" id="_x0000_s1049" style="position:absolute;left:0;text-align:left;margin-left:0;margin-top:347.75pt;width:63.35pt;height:32.85pt;z-index:2516992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x+tZwIAACU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" fillcolor="#4472c4 [3204]" strokecolor="#1f3763 [1604]" strokeweight="1pt">
                <v:textbox>
                  <w:txbxContent>
                    <w:p w14:paraId="783F7838" w14:textId="25C305F6" w:rsidR="00C560DB" w:rsidRDefault="00C560DB" w:rsidP="00C560DB">
                      <w:pPr>
                        <w:jc w:val="center"/>
                      </w:pPr>
                      <w:r>
                        <w:t>Phone &amp; Tab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EB46C1" wp14:editId="04985640">
                <wp:simplePos x="0" y="0"/>
                <wp:positionH relativeFrom="margin">
                  <wp:align>left</wp:align>
                </wp:positionH>
                <wp:positionV relativeFrom="paragraph">
                  <wp:posOffset>2426056</wp:posOffset>
                </wp:positionV>
                <wp:extent cx="804672" cy="416967"/>
                <wp:effectExtent l="0" t="0" r="14605" b="21590"/>
                <wp:wrapNone/>
                <wp:docPr id="105560483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0BEF67" w14:textId="6EE36ADB" w:rsidR="008F4C54" w:rsidRDefault="008F4C54" w:rsidP="008F4C54">
                            <w:pPr>
                              <w:jc w:val="center"/>
                            </w:pPr>
                            <w:r>
                              <w:t>Health &amp; Beau</w:t>
                            </w:r>
                            <w:r w:rsidR="004D745E"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EB46C1" id="_x0000_s1050" style="position:absolute;left:0;text-align:left;margin-left:0;margin-top:191.05pt;width:63.35pt;height:32.85pt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u4S6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" fillcolor="#4472c4 [3204]" strokecolor="#1f3763 [1604]" strokeweight="1pt">
                <v:textbox>
                  <w:txbxContent>
                    <w:p w14:paraId="0E0BEF67" w14:textId="6EE36ADB" w:rsidR="008F4C54" w:rsidRDefault="008F4C54" w:rsidP="008F4C54">
                      <w:pPr>
                        <w:jc w:val="center"/>
                      </w:pPr>
                      <w:r>
                        <w:t>Health &amp; Beau</w:t>
                      </w:r>
                      <w:r w:rsidR="004D745E">
                        <w:t>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6C371C" wp14:editId="47EC9DBF">
                <wp:simplePos x="0" y="0"/>
                <wp:positionH relativeFrom="margin">
                  <wp:align>left</wp:align>
                </wp:positionH>
                <wp:positionV relativeFrom="paragraph">
                  <wp:posOffset>1781353</wp:posOffset>
                </wp:positionV>
                <wp:extent cx="804672" cy="416967"/>
                <wp:effectExtent l="0" t="0" r="14605" b="21590"/>
                <wp:wrapNone/>
                <wp:docPr id="115185054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6CB24" w14:textId="611C4531" w:rsidR="006C7009" w:rsidRDefault="008F4C54" w:rsidP="006C7009">
                            <w:pPr>
                              <w:jc w:val="center"/>
                            </w:pPr>
                            <w:r>
                              <w:t>Supermar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6C371C" id="_x0000_s1051" style="position:absolute;left:0;text-align:left;margin-left:0;margin-top:140.25pt;width:63.35pt;height:32.85pt;z-index:25167462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Uw3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" fillcolor="#4472c4 [3204]" strokecolor="#1f3763 [1604]" strokeweight="1pt">
                <v:textbox>
                  <w:txbxContent>
                    <w:p w14:paraId="44B6CB24" w14:textId="611C4531" w:rsidR="006C7009" w:rsidRDefault="008F4C54" w:rsidP="006C7009">
                      <w:pPr>
                        <w:jc w:val="center"/>
                      </w:pPr>
                      <w:r>
                        <w:t>Supermark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AB29CC" wp14:editId="7E6CA518">
                <wp:simplePos x="0" y="0"/>
                <wp:positionH relativeFrom="margin">
                  <wp:align>left</wp:align>
                </wp:positionH>
                <wp:positionV relativeFrom="paragraph">
                  <wp:posOffset>1140333</wp:posOffset>
                </wp:positionV>
                <wp:extent cx="804672" cy="416967"/>
                <wp:effectExtent l="0" t="0" r="14605" b="21590"/>
                <wp:wrapNone/>
                <wp:docPr id="4440297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BD7727" w14:textId="72386B60" w:rsidR="00CC732B" w:rsidRDefault="00537BE2" w:rsidP="00CC732B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AB29CC" id="_x0000_s1052" style="position:absolute;left:0;text-align:left;margin-left:0;margin-top:89.8pt;width:63.35pt;height:32.85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GV6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" fillcolor="#4472c4 [3204]" strokecolor="#1f3763 [1604]" strokeweight="1pt">
                <v:textbox>
                  <w:txbxContent>
                    <w:p w14:paraId="1BBD7727" w14:textId="72386B60" w:rsidR="00CC732B" w:rsidRDefault="00537BE2" w:rsidP="00CC732B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C732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2AD1AE" wp14:editId="2A79FF22">
                <wp:simplePos x="0" y="0"/>
                <wp:positionH relativeFrom="margin">
                  <wp:align>center</wp:align>
                </wp:positionH>
                <wp:positionV relativeFrom="paragraph">
                  <wp:posOffset>255346</wp:posOffset>
                </wp:positionV>
                <wp:extent cx="768096" cy="424282"/>
                <wp:effectExtent l="0" t="0" r="13335" b="13970"/>
                <wp:wrapNone/>
                <wp:docPr id="18186005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096" cy="42428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268D29" w14:textId="6528EC5C" w:rsidR="00A612BA" w:rsidRDefault="00A2483B" w:rsidP="00A2483B">
                            <w:pPr>
                              <w:jc w:val="center"/>
                            </w:pPr>
                            <w: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AD1AE" id="Rectangle 1" o:spid="_x0000_s1053" style="position:absolute;left:0;text-align:left;margin-left:0;margin-top:20.1pt;width:60.5pt;height:3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" fillcolor="#a5a5a5 [3206]" strokecolor="#525252 [1606]" strokeweight="1pt">
                <v:textbox>
                  <w:txbxContent>
                    <w:p w14:paraId="0D268D29" w14:textId="6528EC5C" w:rsidR="00A612BA" w:rsidRDefault="00A2483B" w:rsidP="00A2483B">
                      <w:pPr>
                        <w:jc w:val="center"/>
                      </w:pPr>
                      <w:r>
                        <w:t>HOM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sectPr w:rsidR="008F10B7" w:rsidSect="0030006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Ixs7CwNDO0NDJU0lEKTi0uzszPAykwrAUA6wJRqiwAAAA="/>
  </w:docVars>
  <w:rsids>
    <w:rsidRoot w:val="007425EC"/>
    <w:rsid w:val="00013DF4"/>
    <w:rsid w:val="00046DD1"/>
    <w:rsid w:val="001D71DB"/>
    <w:rsid w:val="001E7A9B"/>
    <w:rsid w:val="001F6BB1"/>
    <w:rsid w:val="0030006B"/>
    <w:rsid w:val="00385176"/>
    <w:rsid w:val="0042724F"/>
    <w:rsid w:val="004D745E"/>
    <w:rsid w:val="004E5F7B"/>
    <w:rsid w:val="00537BE2"/>
    <w:rsid w:val="00623F56"/>
    <w:rsid w:val="0068708C"/>
    <w:rsid w:val="006A0FD7"/>
    <w:rsid w:val="006C7009"/>
    <w:rsid w:val="007136F7"/>
    <w:rsid w:val="007425EC"/>
    <w:rsid w:val="00811B53"/>
    <w:rsid w:val="008404E7"/>
    <w:rsid w:val="008F10B7"/>
    <w:rsid w:val="008F4C54"/>
    <w:rsid w:val="009669A7"/>
    <w:rsid w:val="009E5BC4"/>
    <w:rsid w:val="009F2351"/>
    <w:rsid w:val="00A2483B"/>
    <w:rsid w:val="00A612BA"/>
    <w:rsid w:val="00C00A25"/>
    <w:rsid w:val="00C560DB"/>
    <w:rsid w:val="00CC732B"/>
    <w:rsid w:val="00E147A4"/>
    <w:rsid w:val="00EA3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29EA4"/>
  <w15:chartTrackingRefBased/>
  <w15:docId w15:val="{FBB62171-20F4-41D5-8533-6D06FF14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jumia.co.k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Brandon</dc:creator>
  <cp:keywords/>
  <dc:description/>
  <cp:lastModifiedBy>Ben Brandon</cp:lastModifiedBy>
  <cp:revision>18</cp:revision>
  <dcterms:created xsi:type="dcterms:W3CDTF">2023-03-28T08:56:00Z</dcterms:created>
  <dcterms:modified xsi:type="dcterms:W3CDTF">2023-03-28T10:55:00Z</dcterms:modified>
</cp:coreProperties>
</file>